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page" w:tblpXSpec="center" w:tblpY="846"/>
        <w:tblW w:w="15591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35"/>
        <w:gridCol w:w="1710"/>
        <w:gridCol w:w="900"/>
        <w:gridCol w:w="900"/>
        <w:gridCol w:w="720"/>
        <w:gridCol w:w="900"/>
        <w:gridCol w:w="1620"/>
        <w:gridCol w:w="1170"/>
        <w:gridCol w:w="2250"/>
        <w:gridCol w:w="2610"/>
        <w:gridCol w:w="1170"/>
        <w:gridCol w:w="1106"/>
      </w:tblGrid>
      <w:tr w:rsidR="001B5542" w:rsidRPr="006C46DF" w14:paraId="5BEEF85A" w14:textId="77777777" w:rsidTr="00FE7A5B">
        <w:trPr>
          <w:trHeight w:val="356"/>
        </w:trPr>
        <w:tc>
          <w:tcPr>
            <w:tcW w:w="15591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8A3A65" w14:textId="72AF817D" w:rsidR="001B5542" w:rsidRPr="006C46DF" w:rsidRDefault="001B5542" w:rsidP="0025680D">
            <w:pPr>
              <w:spacing w:after="0" w:line="240" w:lineRule="auto"/>
              <w:ind w:right="-115"/>
              <w:jc w:val="center"/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  <w:r w:rsidRPr="006C46DF">
              <w:rPr>
                <w:rFonts w:ascii="Times New Roman" w:hAnsi="Times New Roman" w:cs="Times New Roman"/>
                <w:b/>
                <w:color w:val="000000"/>
              </w:rPr>
              <w:t>Table 1: Mediation Induced Psychosis</w:t>
            </w:r>
          </w:p>
        </w:tc>
      </w:tr>
      <w:tr w:rsidR="001B5542" w:rsidRPr="006C46DF" w14:paraId="6189C8D1" w14:textId="77777777" w:rsidTr="00FE7A5B">
        <w:trPr>
          <w:trHeight w:val="527"/>
        </w:trPr>
        <w:tc>
          <w:tcPr>
            <w:tcW w:w="53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9BA6F5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N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04EEE0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tudy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F0E084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Type of Study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861BE6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ample size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8D164E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ge (Yrs.)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417FD2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Gender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758A7B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editation Type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F265DA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editation Duration</w:t>
            </w:r>
          </w:p>
        </w:tc>
        <w:tc>
          <w:tcPr>
            <w:tcW w:w="225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DE3075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Risk Factors</w:t>
            </w:r>
          </w:p>
        </w:tc>
        <w:tc>
          <w:tcPr>
            <w:tcW w:w="261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99E49C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Type of Psychosis (Symptomatology)</w:t>
            </w:r>
          </w:p>
          <w:p w14:paraId="6880828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51D245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Duration of psychosis</w:t>
            </w:r>
          </w:p>
        </w:tc>
        <w:tc>
          <w:tcPr>
            <w:tcW w:w="110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A087552" w14:textId="77777777" w:rsidR="001B5542" w:rsidRPr="006C46DF" w:rsidRDefault="001B5542" w:rsidP="0025680D">
            <w:pPr>
              <w:spacing w:after="0" w:line="240" w:lineRule="auto"/>
              <w:ind w:right="-115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ffective symptoms</w:t>
            </w:r>
          </w:p>
        </w:tc>
      </w:tr>
      <w:tr w:rsidR="001B5542" w:rsidRPr="006C46DF" w14:paraId="23449819" w14:textId="77777777" w:rsidTr="00FE7A5B">
        <w:trPr>
          <w:trHeight w:val="497"/>
        </w:trPr>
        <w:tc>
          <w:tcPr>
            <w:tcW w:w="535" w:type="dxa"/>
          </w:tcPr>
          <w:p w14:paraId="7DE9E7B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10" w:type="dxa"/>
          </w:tcPr>
          <w:p w14:paraId="116A757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rench et al., 1975</w:t>
            </w:r>
          </w:p>
        </w:tc>
        <w:tc>
          <w:tcPr>
            <w:tcW w:w="900" w:type="dxa"/>
          </w:tcPr>
          <w:p w14:paraId="3C298CA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2106D45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E0DD5D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900" w:type="dxa"/>
          </w:tcPr>
          <w:p w14:paraId="13D2769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0C1B9F7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Transcendental</w:t>
            </w:r>
          </w:p>
        </w:tc>
        <w:tc>
          <w:tcPr>
            <w:tcW w:w="1170" w:type="dxa"/>
          </w:tcPr>
          <w:p w14:paraId="1AC1B60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 weeks</w:t>
            </w:r>
          </w:p>
        </w:tc>
        <w:tc>
          <w:tcPr>
            <w:tcW w:w="2250" w:type="dxa"/>
          </w:tcPr>
          <w:p w14:paraId="147118E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10" w:type="dxa"/>
          </w:tcPr>
          <w:p w14:paraId="51D591D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nia with psychotic symptoms</w:t>
            </w:r>
          </w:p>
          <w:p w14:paraId="0948ADD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442B91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 months</w:t>
            </w:r>
          </w:p>
        </w:tc>
        <w:tc>
          <w:tcPr>
            <w:tcW w:w="1106" w:type="dxa"/>
          </w:tcPr>
          <w:p w14:paraId="4EC2D3C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nic</w:t>
            </w:r>
          </w:p>
        </w:tc>
      </w:tr>
      <w:tr w:rsidR="001B5542" w:rsidRPr="006C46DF" w14:paraId="77E8A006" w14:textId="77777777" w:rsidTr="00FE7A5B">
        <w:trPr>
          <w:trHeight w:val="1102"/>
        </w:trPr>
        <w:tc>
          <w:tcPr>
            <w:tcW w:w="535" w:type="dxa"/>
          </w:tcPr>
          <w:p w14:paraId="198BC02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10" w:type="dxa"/>
          </w:tcPr>
          <w:p w14:paraId="2156DC6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Kennedy et al.,1976</w:t>
            </w:r>
          </w:p>
        </w:tc>
        <w:tc>
          <w:tcPr>
            <w:tcW w:w="900" w:type="dxa"/>
          </w:tcPr>
          <w:p w14:paraId="1C512AA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70DE82C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234C60B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37 </w:t>
            </w:r>
          </w:p>
          <w:p w14:paraId="4427248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B0EC9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703FE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900" w:type="dxa"/>
          </w:tcPr>
          <w:p w14:paraId="5F4F865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  <w:p w14:paraId="08E164C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E4612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70628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478169F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indfulness</w:t>
            </w:r>
          </w:p>
          <w:p w14:paraId="4ACB82D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678F4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F1805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rica Meditation</w:t>
            </w:r>
          </w:p>
        </w:tc>
        <w:tc>
          <w:tcPr>
            <w:tcW w:w="1170" w:type="dxa"/>
          </w:tcPr>
          <w:p w14:paraId="6AD4B3A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7CFD4D7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9267E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A8413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4 months</w:t>
            </w:r>
          </w:p>
        </w:tc>
        <w:tc>
          <w:tcPr>
            <w:tcW w:w="2250" w:type="dxa"/>
          </w:tcPr>
          <w:p w14:paraId="4CDA94F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789204E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D3C43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1BAD8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10" w:type="dxa"/>
          </w:tcPr>
          <w:p w14:paraId="0FDCE05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Psychosis (Autoscopic hallucinations)</w:t>
            </w:r>
          </w:p>
          <w:p w14:paraId="2796802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C04F1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Psychosis (Autoscopic hallucinations)</w:t>
            </w:r>
          </w:p>
          <w:p w14:paraId="13A7BC5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4F02C6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6 months</w:t>
            </w:r>
          </w:p>
          <w:p w14:paraId="2CE4D92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6C075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632BD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8-24 months</w:t>
            </w:r>
          </w:p>
        </w:tc>
        <w:tc>
          <w:tcPr>
            <w:tcW w:w="1106" w:type="dxa"/>
          </w:tcPr>
          <w:p w14:paraId="2896962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  <w:p w14:paraId="340B19F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F0746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AF1C9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5595F6F5" w14:textId="77777777" w:rsidTr="00FE7A5B">
        <w:trPr>
          <w:trHeight w:val="1949"/>
        </w:trPr>
        <w:tc>
          <w:tcPr>
            <w:tcW w:w="535" w:type="dxa"/>
          </w:tcPr>
          <w:p w14:paraId="324FF7D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10" w:type="dxa"/>
          </w:tcPr>
          <w:p w14:paraId="40E4087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Walsh et al., 1979</w:t>
            </w:r>
          </w:p>
        </w:tc>
        <w:tc>
          <w:tcPr>
            <w:tcW w:w="900" w:type="dxa"/>
          </w:tcPr>
          <w:p w14:paraId="07248AE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series</w:t>
            </w:r>
          </w:p>
        </w:tc>
        <w:tc>
          <w:tcPr>
            <w:tcW w:w="900" w:type="dxa"/>
          </w:tcPr>
          <w:p w14:paraId="1FF18E1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0E40D5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  <w:p w14:paraId="17DFF94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9ECC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ACA68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7D003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23 </w:t>
            </w:r>
          </w:p>
          <w:p w14:paraId="107D941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A7485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8E35F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B9768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900" w:type="dxa"/>
          </w:tcPr>
          <w:p w14:paraId="200540F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  <w:p w14:paraId="0499D30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336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5D759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75222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  <w:p w14:paraId="40AB4AF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68C79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BECDF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F0673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27B4141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4273031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1 week </w:t>
            </w:r>
          </w:p>
          <w:p w14:paraId="514AF35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66CE0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FA2EC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E101B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 weeks</w:t>
            </w:r>
          </w:p>
          <w:p w14:paraId="6C0B0A7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9D5A5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A0613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BFA86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4 days</w:t>
            </w:r>
          </w:p>
        </w:tc>
        <w:tc>
          <w:tcPr>
            <w:tcW w:w="2250" w:type="dxa"/>
          </w:tcPr>
          <w:p w14:paraId="67AC03E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Total silence, lack of sleep, past history of schizophrenic episodes</w:t>
            </w:r>
          </w:p>
          <w:p w14:paraId="4D1FA81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81348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Lack of sleep and food, past history of schizophrenic episodes</w:t>
            </w:r>
          </w:p>
          <w:p w14:paraId="41C910A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8FFEC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Past history of Schizophrenia</w:t>
            </w:r>
          </w:p>
        </w:tc>
        <w:tc>
          <w:tcPr>
            <w:tcW w:w="2610" w:type="dxa"/>
          </w:tcPr>
          <w:p w14:paraId="042DEFA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Psychosis</w:t>
            </w:r>
          </w:p>
          <w:p w14:paraId="714FF84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F51D2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6D2F9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C6E74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Psychosis (Delusion)</w:t>
            </w:r>
          </w:p>
          <w:p w14:paraId="59A3769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08887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683DB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151C8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Psychosis (Bizarre behavior)</w:t>
            </w:r>
          </w:p>
          <w:p w14:paraId="73F5437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329D19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165B8CD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35EF6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2E85E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D3EB4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4 days</w:t>
            </w:r>
          </w:p>
          <w:p w14:paraId="08F6B08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ADF16C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7A24D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E5184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2AE0A45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  <w:p w14:paraId="070DB44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CA391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FC5E9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C6057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  <w:p w14:paraId="2ACCD06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63799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3BCFC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9FA55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uicide Attempt</w:t>
            </w:r>
          </w:p>
        </w:tc>
      </w:tr>
      <w:tr w:rsidR="001B5542" w:rsidRPr="006C46DF" w14:paraId="7FE6C577" w14:textId="77777777" w:rsidTr="00FE7A5B">
        <w:trPr>
          <w:trHeight w:val="1491"/>
        </w:trPr>
        <w:tc>
          <w:tcPr>
            <w:tcW w:w="535" w:type="dxa"/>
          </w:tcPr>
          <w:p w14:paraId="752FE95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10" w:type="dxa"/>
          </w:tcPr>
          <w:p w14:paraId="4A18CF9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Vanderkooi et al., 1997</w:t>
            </w:r>
          </w:p>
        </w:tc>
        <w:tc>
          <w:tcPr>
            <w:tcW w:w="900" w:type="dxa"/>
          </w:tcPr>
          <w:p w14:paraId="34E05A8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series</w:t>
            </w:r>
          </w:p>
        </w:tc>
        <w:tc>
          <w:tcPr>
            <w:tcW w:w="900" w:type="dxa"/>
          </w:tcPr>
          <w:p w14:paraId="1DFDA6E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26F834F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1B15EF0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7EE76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8160A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4C65732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00925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00" w:type="dxa"/>
          </w:tcPr>
          <w:p w14:paraId="0FFBCDC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  <w:p w14:paraId="4A123CF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B971E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5357C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  <w:p w14:paraId="415C25B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20D4C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119069B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Zen</w:t>
            </w:r>
          </w:p>
          <w:p w14:paraId="6C34F9A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5B84B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0042A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Theraveda</w:t>
            </w:r>
          </w:p>
          <w:p w14:paraId="2E0A653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D92F8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indfulness</w:t>
            </w:r>
          </w:p>
        </w:tc>
        <w:tc>
          <w:tcPr>
            <w:tcW w:w="1170" w:type="dxa"/>
          </w:tcPr>
          <w:p w14:paraId="2A00BA9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7 days</w:t>
            </w:r>
          </w:p>
          <w:p w14:paraId="7901F77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7F38D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B47B5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10 days </w:t>
            </w:r>
          </w:p>
          <w:p w14:paraId="38EC1C9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115C8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weekend</w:t>
            </w:r>
          </w:p>
        </w:tc>
        <w:tc>
          <w:tcPr>
            <w:tcW w:w="2250" w:type="dxa"/>
          </w:tcPr>
          <w:p w14:paraId="16170C5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0D4258E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58645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0E24B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18A3426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37D6B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amily history and past history of psychosis and poor compliance to medication</w:t>
            </w:r>
          </w:p>
          <w:p w14:paraId="5B350E2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D6C1E8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phrenia (Hallucination with delusion)</w:t>
            </w:r>
          </w:p>
          <w:p w14:paraId="57DBAAE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396BC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Hallucination</w:t>
            </w:r>
          </w:p>
          <w:p w14:paraId="32E808F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AD69A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phrenia (Hallucination, delusion)</w:t>
            </w:r>
          </w:p>
          <w:p w14:paraId="39BB687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5A4530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w Years</w:t>
            </w:r>
          </w:p>
          <w:p w14:paraId="6C13438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A11C2F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72725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Years</w:t>
            </w:r>
          </w:p>
          <w:p w14:paraId="7F99A5A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7427D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2A5EC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6F826D5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  <w:p w14:paraId="79AA01F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1A4CB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  <w:p w14:paraId="2DFD657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2B4CE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32AB6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6588EFB5" w14:textId="77777777" w:rsidTr="00FE7A5B">
        <w:trPr>
          <w:trHeight w:val="1070"/>
        </w:trPr>
        <w:tc>
          <w:tcPr>
            <w:tcW w:w="535" w:type="dxa"/>
          </w:tcPr>
          <w:p w14:paraId="53325CC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10" w:type="dxa"/>
          </w:tcPr>
          <w:p w14:paraId="4E1DB2D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han-Ob and Boonyanaruthee 1999</w:t>
            </w:r>
          </w:p>
        </w:tc>
        <w:tc>
          <w:tcPr>
            <w:tcW w:w="900" w:type="dxa"/>
          </w:tcPr>
          <w:p w14:paraId="646250D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s</w:t>
            </w:r>
          </w:p>
        </w:tc>
        <w:tc>
          <w:tcPr>
            <w:tcW w:w="900" w:type="dxa"/>
          </w:tcPr>
          <w:p w14:paraId="2AC55D6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09CB21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25 </w:t>
            </w:r>
          </w:p>
          <w:p w14:paraId="466A459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FBEB0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75129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57D03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35 </w:t>
            </w:r>
          </w:p>
          <w:p w14:paraId="4DDB131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7815A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E449C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EFB03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28 </w:t>
            </w:r>
          </w:p>
          <w:p w14:paraId="3F47DBB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C3C12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6AD5192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emale</w:t>
            </w:r>
          </w:p>
          <w:p w14:paraId="0C32EB4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78AAE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405A6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D8BAA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  <w:p w14:paraId="207E142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D6FFF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25A51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3BCD8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3A47BFC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ditation “Intensive course”</w:t>
            </w:r>
          </w:p>
          <w:p w14:paraId="6D942C8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7DE41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Walking meditation</w:t>
            </w:r>
          </w:p>
          <w:p w14:paraId="40A4B35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8171D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1170" w:type="dxa"/>
          </w:tcPr>
          <w:p w14:paraId="45F91F6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7 days</w:t>
            </w:r>
          </w:p>
          <w:p w14:paraId="01363AD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7AFE3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77C78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2F07F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 days</w:t>
            </w:r>
          </w:p>
          <w:p w14:paraId="465220A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BC1CF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AFBED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3A18A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0 days</w:t>
            </w:r>
          </w:p>
        </w:tc>
        <w:tc>
          <w:tcPr>
            <w:tcW w:w="2250" w:type="dxa"/>
          </w:tcPr>
          <w:p w14:paraId="72D0758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leep loss, past history of depression</w:t>
            </w:r>
          </w:p>
          <w:p w14:paraId="4239214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BF1A1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58575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leep loss</w:t>
            </w:r>
          </w:p>
          <w:p w14:paraId="221AA76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94E04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6BDC2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EA9DF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Poor compliance to medication Known case of Schizophrenia</w:t>
            </w:r>
          </w:p>
        </w:tc>
        <w:tc>
          <w:tcPr>
            <w:tcW w:w="2610" w:type="dxa"/>
          </w:tcPr>
          <w:p w14:paraId="70BACA9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cute Psychosis (Visual hallucination, Delusion of persecution)</w:t>
            </w:r>
          </w:p>
          <w:p w14:paraId="48FC10F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23165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cute Psychosis (Hallucination, Delusion of grandiosity)</w:t>
            </w:r>
          </w:p>
          <w:p w14:paraId="221DD0B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DBE72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phrenia (Hallucination, delusion of persecution, loosening of association)</w:t>
            </w:r>
          </w:p>
          <w:p w14:paraId="4B3F764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CA90A6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week</w:t>
            </w:r>
          </w:p>
          <w:p w14:paraId="5C0133B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29B79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74F9F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A657F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 weeks</w:t>
            </w:r>
          </w:p>
          <w:p w14:paraId="5E89736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1CF3A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BB770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D3087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 yrs.</w:t>
            </w:r>
          </w:p>
        </w:tc>
        <w:tc>
          <w:tcPr>
            <w:tcW w:w="1106" w:type="dxa"/>
          </w:tcPr>
          <w:p w14:paraId="5FF86F6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Absent </w:t>
            </w:r>
          </w:p>
          <w:p w14:paraId="58D7C3A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78A3D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3283A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F2D83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  <w:p w14:paraId="6A5CC74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457170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1B9F5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BCBC1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72808A55" w14:textId="77777777" w:rsidTr="00FE7A5B">
        <w:trPr>
          <w:trHeight w:val="507"/>
        </w:trPr>
        <w:tc>
          <w:tcPr>
            <w:tcW w:w="535" w:type="dxa"/>
          </w:tcPr>
          <w:p w14:paraId="5160F0C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6</w:t>
            </w:r>
          </w:p>
        </w:tc>
        <w:tc>
          <w:tcPr>
            <w:tcW w:w="1710" w:type="dxa"/>
          </w:tcPr>
          <w:p w14:paraId="0F02166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han, 2000</w:t>
            </w:r>
          </w:p>
        </w:tc>
        <w:tc>
          <w:tcPr>
            <w:tcW w:w="900" w:type="dxa"/>
          </w:tcPr>
          <w:p w14:paraId="5E23316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072B4C8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322D60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44 </w:t>
            </w:r>
          </w:p>
        </w:tc>
        <w:tc>
          <w:tcPr>
            <w:tcW w:w="900" w:type="dxa"/>
          </w:tcPr>
          <w:p w14:paraId="0A79398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67A10DB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Qi-gong</w:t>
            </w:r>
          </w:p>
        </w:tc>
        <w:tc>
          <w:tcPr>
            <w:tcW w:w="1170" w:type="dxa"/>
          </w:tcPr>
          <w:p w14:paraId="28971FB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everal days</w:t>
            </w:r>
          </w:p>
        </w:tc>
        <w:tc>
          <w:tcPr>
            <w:tcW w:w="2250" w:type="dxa"/>
          </w:tcPr>
          <w:p w14:paraId="48A9405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10" w:type="dxa"/>
          </w:tcPr>
          <w:p w14:paraId="2017448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Psychosis</w:t>
            </w:r>
          </w:p>
          <w:p w14:paraId="37AC6B2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97598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553AB1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75D7CA8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3814075E" w14:textId="77777777" w:rsidTr="00FE7A5B">
        <w:trPr>
          <w:trHeight w:val="530"/>
        </w:trPr>
        <w:tc>
          <w:tcPr>
            <w:tcW w:w="535" w:type="dxa"/>
          </w:tcPr>
          <w:p w14:paraId="4847C63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710" w:type="dxa"/>
          </w:tcPr>
          <w:p w14:paraId="048BA55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Yorston et al., 2001</w:t>
            </w:r>
          </w:p>
        </w:tc>
        <w:tc>
          <w:tcPr>
            <w:tcW w:w="900" w:type="dxa"/>
          </w:tcPr>
          <w:p w14:paraId="7C51C18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677A659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5D97E39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900" w:type="dxa"/>
          </w:tcPr>
          <w:p w14:paraId="2703D9C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59C55AD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Zen </w:t>
            </w:r>
          </w:p>
        </w:tc>
        <w:tc>
          <w:tcPr>
            <w:tcW w:w="1170" w:type="dxa"/>
          </w:tcPr>
          <w:p w14:paraId="0339C30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 months</w:t>
            </w:r>
          </w:p>
        </w:tc>
        <w:tc>
          <w:tcPr>
            <w:tcW w:w="2250" w:type="dxa"/>
          </w:tcPr>
          <w:p w14:paraId="59FB480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Insomnia</w:t>
            </w:r>
          </w:p>
        </w:tc>
        <w:tc>
          <w:tcPr>
            <w:tcW w:w="2610" w:type="dxa"/>
          </w:tcPr>
          <w:p w14:paraId="1807B4C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nia with psychotic symptoms (Delusion of grandiosity)</w:t>
            </w:r>
          </w:p>
          <w:p w14:paraId="7AAFEF0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A72594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1FD7E25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nic</w:t>
            </w:r>
          </w:p>
        </w:tc>
      </w:tr>
      <w:tr w:rsidR="001B5542" w:rsidRPr="006C46DF" w14:paraId="4DD5C911" w14:textId="77777777" w:rsidTr="00FE7A5B">
        <w:trPr>
          <w:trHeight w:val="800"/>
        </w:trPr>
        <w:tc>
          <w:tcPr>
            <w:tcW w:w="535" w:type="dxa"/>
          </w:tcPr>
          <w:p w14:paraId="736B651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14:paraId="7A12B35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ethi et al., 2003</w:t>
            </w:r>
          </w:p>
        </w:tc>
        <w:tc>
          <w:tcPr>
            <w:tcW w:w="900" w:type="dxa"/>
          </w:tcPr>
          <w:p w14:paraId="3A771E9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s</w:t>
            </w:r>
          </w:p>
        </w:tc>
        <w:tc>
          <w:tcPr>
            <w:tcW w:w="900" w:type="dxa"/>
          </w:tcPr>
          <w:p w14:paraId="06DD8F2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7CC98E2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  <w:p w14:paraId="5B5F56D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936CD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C456A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3DA5A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  <w:p w14:paraId="6409C9A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668A8DA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  <w:p w14:paraId="6C68DBB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C0EC9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414E3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62B3B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1E95CA4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737EBCB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01BBDE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50607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928FF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70" w:type="dxa"/>
          </w:tcPr>
          <w:p w14:paraId="5AAB1BC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4 days</w:t>
            </w:r>
          </w:p>
          <w:p w14:paraId="7154871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CF5E3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5F1EC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2BAEB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6 days</w:t>
            </w:r>
          </w:p>
        </w:tc>
        <w:tc>
          <w:tcPr>
            <w:tcW w:w="2250" w:type="dxa"/>
          </w:tcPr>
          <w:p w14:paraId="4ADADC8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asting, sleep deprivation</w:t>
            </w:r>
          </w:p>
          <w:p w14:paraId="494B017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84AEB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30677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Past history of similar two episodes</w:t>
            </w:r>
          </w:p>
        </w:tc>
        <w:tc>
          <w:tcPr>
            <w:tcW w:w="2610" w:type="dxa"/>
          </w:tcPr>
          <w:p w14:paraId="49FD51A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phrenia (Delusion of persecution, reference and auditory hallucination)</w:t>
            </w:r>
          </w:p>
          <w:p w14:paraId="1631B02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3FD57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phrenia (Bizarre religious delusions)</w:t>
            </w:r>
          </w:p>
          <w:p w14:paraId="2AEDBF8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7DDA655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14:paraId="3E6E30F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5856E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0AD57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AB8E7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2E84740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Absent </w:t>
            </w:r>
          </w:p>
          <w:p w14:paraId="2A63BE1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80E6E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27F92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8D111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7CFE0CB9" w14:textId="77777777" w:rsidTr="00FE7A5B">
        <w:trPr>
          <w:trHeight w:val="765"/>
        </w:trPr>
        <w:tc>
          <w:tcPr>
            <w:tcW w:w="535" w:type="dxa"/>
          </w:tcPr>
          <w:p w14:paraId="1D8F7AF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710" w:type="dxa"/>
          </w:tcPr>
          <w:p w14:paraId="246D8E9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Kuijpers et al, 2007</w:t>
            </w:r>
          </w:p>
          <w:p w14:paraId="1A03A1B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18602DD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3CCC7A8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B86A2C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24 </w:t>
            </w:r>
          </w:p>
        </w:tc>
        <w:tc>
          <w:tcPr>
            <w:tcW w:w="900" w:type="dxa"/>
          </w:tcPr>
          <w:p w14:paraId="471F9C8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22C5115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Hindustan type</w:t>
            </w:r>
          </w:p>
        </w:tc>
        <w:tc>
          <w:tcPr>
            <w:tcW w:w="1170" w:type="dxa"/>
          </w:tcPr>
          <w:p w14:paraId="7D37A4E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50" w:type="dxa"/>
          </w:tcPr>
          <w:p w14:paraId="5ABD16E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Work related stress, relationship problem, History of BPAD</w:t>
            </w:r>
          </w:p>
          <w:p w14:paraId="232409D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0" w:type="dxa"/>
          </w:tcPr>
          <w:p w14:paraId="389B1F6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Psychosis (Visual Hallucinations and Delusions)</w:t>
            </w:r>
          </w:p>
        </w:tc>
        <w:tc>
          <w:tcPr>
            <w:tcW w:w="1170" w:type="dxa"/>
          </w:tcPr>
          <w:p w14:paraId="320F99A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1B85F46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0B6FF3B7" w14:textId="77777777" w:rsidTr="00FE7A5B">
        <w:trPr>
          <w:trHeight w:val="497"/>
        </w:trPr>
        <w:tc>
          <w:tcPr>
            <w:tcW w:w="535" w:type="dxa"/>
          </w:tcPr>
          <w:p w14:paraId="393B185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710" w:type="dxa"/>
          </w:tcPr>
          <w:p w14:paraId="2B2149E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Jessica et al., 2007</w:t>
            </w:r>
          </w:p>
        </w:tc>
        <w:tc>
          <w:tcPr>
            <w:tcW w:w="900" w:type="dxa"/>
          </w:tcPr>
          <w:p w14:paraId="371DC2C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0BC6BA5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1E7783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33 </w:t>
            </w:r>
          </w:p>
        </w:tc>
        <w:tc>
          <w:tcPr>
            <w:tcW w:w="900" w:type="dxa"/>
          </w:tcPr>
          <w:p w14:paraId="07FBC34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60803B5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Bikram Yoga</w:t>
            </w:r>
          </w:p>
        </w:tc>
        <w:tc>
          <w:tcPr>
            <w:tcW w:w="1170" w:type="dxa"/>
          </w:tcPr>
          <w:p w14:paraId="32712E5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everal days</w:t>
            </w:r>
          </w:p>
        </w:tc>
        <w:tc>
          <w:tcPr>
            <w:tcW w:w="2250" w:type="dxa"/>
          </w:tcPr>
          <w:p w14:paraId="3B0B2F6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10" w:type="dxa"/>
          </w:tcPr>
          <w:p w14:paraId="3727131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Psychosis (Delusions)</w:t>
            </w:r>
          </w:p>
          <w:p w14:paraId="7113E61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6EFBE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3C307B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 month</w:t>
            </w:r>
          </w:p>
        </w:tc>
        <w:tc>
          <w:tcPr>
            <w:tcW w:w="1106" w:type="dxa"/>
          </w:tcPr>
          <w:p w14:paraId="1C0BCAC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622CB19F" w14:textId="77777777" w:rsidTr="00FE7A5B">
        <w:trPr>
          <w:trHeight w:val="589"/>
        </w:trPr>
        <w:tc>
          <w:tcPr>
            <w:tcW w:w="535" w:type="dxa"/>
          </w:tcPr>
          <w:p w14:paraId="60E573C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710" w:type="dxa"/>
          </w:tcPr>
          <w:p w14:paraId="5D97208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Lim and Lin, 2007</w:t>
            </w:r>
          </w:p>
        </w:tc>
        <w:tc>
          <w:tcPr>
            <w:tcW w:w="900" w:type="dxa"/>
          </w:tcPr>
          <w:p w14:paraId="09C8FF8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7F00390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699CBD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57 </w:t>
            </w:r>
          </w:p>
        </w:tc>
        <w:tc>
          <w:tcPr>
            <w:tcW w:w="900" w:type="dxa"/>
          </w:tcPr>
          <w:p w14:paraId="152CE2F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760C405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Qi-gong</w:t>
            </w:r>
          </w:p>
        </w:tc>
        <w:tc>
          <w:tcPr>
            <w:tcW w:w="1170" w:type="dxa"/>
          </w:tcPr>
          <w:p w14:paraId="4F0C902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everal days</w:t>
            </w:r>
          </w:p>
        </w:tc>
        <w:tc>
          <w:tcPr>
            <w:tcW w:w="2250" w:type="dxa"/>
          </w:tcPr>
          <w:p w14:paraId="30025C6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</w:p>
        </w:tc>
        <w:tc>
          <w:tcPr>
            <w:tcW w:w="2610" w:type="dxa"/>
          </w:tcPr>
          <w:p w14:paraId="65A0363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phreniform disorder</w:t>
            </w:r>
          </w:p>
          <w:p w14:paraId="4E4C781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(Auditory Hallucination and delusions)</w:t>
            </w:r>
          </w:p>
        </w:tc>
        <w:tc>
          <w:tcPr>
            <w:tcW w:w="1170" w:type="dxa"/>
          </w:tcPr>
          <w:p w14:paraId="66A7758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 months</w:t>
            </w:r>
          </w:p>
        </w:tc>
        <w:tc>
          <w:tcPr>
            <w:tcW w:w="1106" w:type="dxa"/>
          </w:tcPr>
          <w:p w14:paraId="415482D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28DFA672" w14:textId="77777777" w:rsidTr="00FE7A5B">
        <w:trPr>
          <w:trHeight w:val="954"/>
        </w:trPr>
        <w:tc>
          <w:tcPr>
            <w:tcW w:w="535" w:type="dxa"/>
          </w:tcPr>
          <w:p w14:paraId="67A7051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710" w:type="dxa"/>
          </w:tcPr>
          <w:p w14:paraId="0D7B258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Hwang, 2007</w:t>
            </w:r>
          </w:p>
        </w:tc>
        <w:tc>
          <w:tcPr>
            <w:tcW w:w="900" w:type="dxa"/>
          </w:tcPr>
          <w:p w14:paraId="485AEA7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62E24CF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EB0A41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48 </w:t>
            </w:r>
          </w:p>
        </w:tc>
        <w:tc>
          <w:tcPr>
            <w:tcW w:w="900" w:type="dxa"/>
          </w:tcPr>
          <w:p w14:paraId="7993A47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3019B6E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Qi-gong</w:t>
            </w:r>
          </w:p>
        </w:tc>
        <w:tc>
          <w:tcPr>
            <w:tcW w:w="1170" w:type="dxa"/>
          </w:tcPr>
          <w:p w14:paraId="658AD35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 years</w:t>
            </w:r>
          </w:p>
        </w:tc>
        <w:tc>
          <w:tcPr>
            <w:tcW w:w="2250" w:type="dxa"/>
          </w:tcPr>
          <w:p w14:paraId="19DADAD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Past history of recurrent depression and multiple stressors</w:t>
            </w:r>
          </w:p>
        </w:tc>
        <w:tc>
          <w:tcPr>
            <w:tcW w:w="2610" w:type="dxa"/>
          </w:tcPr>
          <w:p w14:paraId="7C0A5E5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Brief Psychotic disorder (Delusion of grandiosity)</w:t>
            </w:r>
          </w:p>
        </w:tc>
        <w:tc>
          <w:tcPr>
            <w:tcW w:w="1170" w:type="dxa"/>
          </w:tcPr>
          <w:p w14:paraId="34D13F1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 days</w:t>
            </w:r>
          </w:p>
        </w:tc>
        <w:tc>
          <w:tcPr>
            <w:tcW w:w="1106" w:type="dxa"/>
          </w:tcPr>
          <w:p w14:paraId="5A6D298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Depression after psychosis subsided</w:t>
            </w:r>
          </w:p>
        </w:tc>
      </w:tr>
      <w:tr w:rsidR="001B5542" w:rsidRPr="006C46DF" w14:paraId="5599BE98" w14:textId="77777777" w:rsidTr="00FE7A5B">
        <w:trPr>
          <w:trHeight w:val="954"/>
        </w:trPr>
        <w:tc>
          <w:tcPr>
            <w:tcW w:w="535" w:type="dxa"/>
          </w:tcPr>
          <w:p w14:paraId="27011AF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3</w:t>
            </w:r>
          </w:p>
        </w:tc>
        <w:tc>
          <w:tcPr>
            <w:tcW w:w="1710" w:type="dxa"/>
          </w:tcPr>
          <w:p w14:paraId="7073338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Nakaya and Ohmori, 2010</w:t>
            </w:r>
          </w:p>
        </w:tc>
        <w:tc>
          <w:tcPr>
            <w:tcW w:w="900" w:type="dxa"/>
          </w:tcPr>
          <w:p w14:paraId="0E8C2FF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3319B91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CDE08A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30 </w:t>
            </w:r>
          </w:p>
        </w:tc>
        <w:tc>
          <w:tcPr>
            <w:tcW w:w="900" w:type="dxa"/>
          </w:tcPr>
          <w:p w14:paraId="6CFE1CE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6BA85D2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hanting Buddhism sutras</w:t>
            </w:r>
          </w:p>
        </w:tc>
        <w:tc>
          <w:tcPr>
            <w:tcW w:w="1170" w:type="dxa"/>
          </w:tcPr>
          <w:p w14:paraId="35099B4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50" w:type="dxa"/>
          </w:tcPr>
          <w:p w14:paraId="4C968FA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Insomnia, financial stressors</w:t>
            </w:r>
          </w:p>
        </w:tc>
        <w:tc>
          <w:tcPr>
            <w:tcW w:w="2610" w:type="dxa"/>
          </w:tcPr>
          <w:p w14:paraId="47115DC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Brief Psychotic disorder (visual Hallucination)</w:t>
            </w:r>
          </w:p>
        </w:tc>
        <w:tc>
          <w:tcPr>
            <w:tcW w:w="1170" w:type="dxa"/>
          </w:tcPr>
          <w:p w14:paraId="00481F1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Brief episodes (seconds to hours)</w:t>
            </w:r>
          </w:p>
        </w:tc>
        <w:tc>
          <w:tcPr>
            <w:tcW w:w="1106" w:type="dxa"/>
          </w:tcPr>
          <w:p w14:paraId="69DCC5B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045FC4C8" w14:textId="77777777" w:rsidTr="00FE7A5B">
        <w:trPr>
          <w:trHeight w:val="1061"/>
        </w:trPr>
        <w:tc>
          <w:tcPr>
            <w:tcW w:w="535" w:type="dxa"/>
          </w:tcPr>
          <w:p w14:paraId="0631AF8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710" w:type="dxa"/>
          </w:tcPr>
          <w:p w14:paraId="3B278D8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Julia García-Albea, et al., 2012</w:t>
            </w:r>
          </w:p>
        </w:tc>
        <w:tc>
          <w:tcPr>
            <w:tcW w:w="900" w:type="dxa"/>
          </w:tcPr>
          <w:p w14:paraId="776C884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Case reports </w:t>
            </w:r>
          </w:p>
        </w:tc>
        <w:tc>
          <w:tcPr>
            <w:tcW w:w="900" w:type="dxa"/>
          </w:tcPr>
          <w:p w14:paraId="19B59DC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6773CBB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05B0A3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  <w:p w14:paraId="1FA2C40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48272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12C36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900" w:type="dxa"/>
          </w:tcPr>
          <w:p w14:paraId="1BDE53A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  <w:p w14:paraId="3B3B16D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E7F74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06D32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4ADEA5D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essions of exorcism and spiritualism</w:t>
            </w:r>
          </w:p>
          <w:p w14:paraId="5A8D889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Reiki</w:t>
            </w:r>
          </w:p>
        </w:tc>
        <w:tc>
          <w:tcPr>
            <w:tcW w:w="1170" w:type="dxa"/>
          </w:tcPr>
          <w:p w14:paraId="02BEE8D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8 sessions</w:t>
            </w:r>
          </w:p>
          <w:p w14:paraId="70F873D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80441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C005A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8 months</w:t>
            </w:r>
          </w:p>
        </w:tc>
        <w:tc>
          <w:tcPr>
            <w:tcW w:w="2250" w:type="dxa"/>
          </w:tcPr>
          <w:p w14:paraId="3EA5004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None </w:t>
            </w:r>
          </w:p>
          <w:p w14:paraId="5B096BC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77BD8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AECBE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onsumed ayahuasca</w:t>
            </w:r>
          </w:p>
        </w:tc>
        <w:tc>
          <w:tcPr>
            <w:tcW w:w="2610" w:type="dxa"/>
          </w:tcPr>
          <w:p w14:paraId="13D0E09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Schizophrenia </w:t>
            </w:r>
          </w:p>
          <w:p w14:paraId="4F44D6F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F6F6C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66FE1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Psychosis (disorganized behavior, thought blockage)</w:t>
            </w:r>
          </w:p>
          <w:p w14:paraId="212EE6F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F5E679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8 months</w:t>
            </w:r>
          </w:p>
          <w:p w14:paraId="03B8127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A97BE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0345D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 days</w:t>
            </w:r>
          </w:p>
        </w:tc>
        <w:tc>
          <w:tcPr>
            <w:tcW w:w="1106" w:type="dxa"/>
          </w:tcPr>
          <w:p w14:paraId="349B9C7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  <w:p w14:paraId="50CEDDD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20918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7C233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6613683F" w14:textId="77777777" w:rsidTr="00FE7A5B">
        <w:trPr>
          <w:trHeight w:val="497"/>
        </w:trPr>
        <w:tc>
          <w:tcPr>
            <w:tcW w:w="535" w:type="dxa"/>
          </w:tcPr>
          <w:p w14:paraId="690CF14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710" w:type="dxa"/>
          </w:tcPr>
          <w:p w14:paraId="30918C6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adzio et al., 2014</w:t>
            </w:r>
          </w:p>
        </w:tc>
        <w:tc>
          <w:tcPr>
            <w:tcW w:w="900" w:type="dxa"/>
          </w:tcPr>
          <w:p w14:paraId="5AC45A8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39D1EAB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5259FF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900" w:type="dxa"/>
          </w:tcPr>
          <w:p w14:paraId="4F76460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076A6EF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Pranic Healing</w:t>
            </w:r>
          </w:p>
        </w:tc>
        <w:tc>
          <w:tcPr>
            <w:tcW w:w="1170" w:type="dxa"/>
          </w:tcPr>
          <w:p w14:paraId="192EBD9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everal years</w:t>
            </w:r>
          </w:p>
        </w:tc>
        <w:tc>
          <w:tcPr>
            <w:tcW w:w="2250" w:type="dxa"/>
          </w:tcPr>
          <w:p w14:paraId="312BF98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10" w:type="dxa"/>
          </w:tcPr>
          <w:p w14:paraId="7F0FDE2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affective (Thought block)</w:t>
            </w:r>
          </w:p>
          <w:p w14:paraId="1ECA1D3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ACE9C1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73462C0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Depressive</w:t>
            </w:r>
          </w:p>
        </w:tc>
      </w:tr>
      <w:tr w:rsidR="001B5542" w:rsidRPr="006C46DF" w14:paraId="51E267E6" w14:textId="77777777" w:rsidTr="00FE7A5B">
        <w:trPr>
          <w:trHeight w:val="497"/>
        </w:trPr>
        <w:tc>
          <w:tcPr>
            <w:tcW w:w="535" w:type="dxa"/>
          </w:tcPr>
          <w:p w14:paraId="11932E2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1710" w:type="dxa"/>
          </w:tcPr>
          <w:p w14:paraId="565E4BE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ures et al., 2016</w:t>
            </w:r>
          </w:p>
        </w:tc>
        <w:tc>
          <w:tcPr>
            <w:tcW w:w="900" w:type="dxa"/>
          </w:tcPr>
          <w:p w14:paraId="7A92F6E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7316937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42357C0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00" w:type="dxa"/>
          </w:tcPr>
          <w:p w14:paraId="1AEA4AC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2943689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Bikram yoga</w:t>
            </w:r>
          </w:p>
        </w:tc>
        <w:tc>
          <w:tcPr>
            <w:tcW w:w="1170" w:type="dxa"/>
          </w:tcPr>
          <w:p w14:paraId="1A1060D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50" w:type="dxa"/>
          </w:tcPr>
          <w:p w14:paraId="015F045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10" w:type="dxa"/>
          </w:tcPr>
          <w:p w14:paraId="35369CA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Transient Psychotic disorder (polymorphic symptoms)</w:t>
            </w:r>
          </w:p>
          <w:p w14:paraId="0B258A9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A429DD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28AEB85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1B5542" w:rsidRPr="006C46DF" w14:paraId="43ECEBD0" w14:textId="77777777" w:rsidTr="00FE7A5B">
        <w:trPr>
          <w:trHeight w:val="428"/>
        </w:trPr>
        <w:tc>
          <w:tcPr>
            <w:tcW w:w="535" w:type="dxa"/>
          </w:tcPr>
          <w:p w14:paraId="75B8C64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710" w:type="dxa"/>
          </w:tcPr>
          <w:p w14:paraId="4C9BAF4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harma et al., 2016</w:t>
            </w:r>
          </w:p>
        </w:tc>
        <w:tc>
          <w:tcPr>
            <w:tcW w:w="900" w:type="dxa"/>
          </w:tcPr>
          <w:p w14:paraId="0BA0A2E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2C95EC1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E8EA0A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900" w:type="dxa"/>
          </w:tcPr>
          <w:p w14:paraId="10B5AA9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245D413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Transcendental meditation</w:t>
            </w:r>
          </w:p>
        </w:tc>
        <w:tc>
          <w:tcPr>
            <w:tcW w:w="1170" w:type="dxa"/>
          </w:tcPr>
          <w:p w14:paraId="289C7C5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 year</w:t>
            </w:r>
          </w:p>
        </w:tc>
        <w:tc>
          <w:tcPr>
            <w:tcW w:w="2250" w:type="dxa"/>
          </w:tcPr>
          <w:p w14:paraId="165B7592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id traits</w:t>
            </w:r>
          </w:p>
        </w:tc>
        <w:tc>
          <w:tcPr>
            <w:tcW w:w="2610" w:type="dxa"/>
          </w:tcPr>
          <w:p w14:paraId="4DBA129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chizophrenia (Auditory hallucination, Made volition)</w:t>
            </w:r>
          </w:p>
          <w:p w14:paraId="76681FAA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393C3C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6 months</w:t>
            </w:r>
          </w:p>
        </w:tc>
        <w:tc>
          <w:tcPr>
            <w:tcW w:w="1106" w:type="dxa"/>
          </w:tcPr>
          <w:p w14:paraId="26CA8F6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  <w:tr w:rsidR="001B5542" w:rsidRPr="006C46DF" w14:paraId="59C7DEE2" w14:textId="77777777" w:rsidTr="00FE7A5B">
        <w:trPr>
          <w:trHeight w:val="512"/>
        </w:trPr>
        <w:tc>
          <w:tcPr>
            <w:tcW w:w="535" w:type="dxa"/>
          </w:tcPr>
          <w:p w14:paraId="731F72A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710" w:type="dxa"/>
          </w:tcPr>
          <w:p w14:paraId="187DBC8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Sherril et al., 2017</w:t>
            </w:r>
          </w:p>
        </w:tc>
        <w:tc>
          <w:tcPr>
            <w:tcW w:w="900" w:type="dxa"/>
          </w:tcPr>
          <w:p w14:paraId="2AB603F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23C33024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21A8FE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900" w:type="dxa"/>
          </w:tcPr>
          <w:p w14:paraId="200F3496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1620" w:type="dxa"/>
          </w:tcPr>
          <w:p w14:paraId="026123A8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Diffuse meditation and deity yoga</w:t>
            </w:r>
          </w:p>
        </w:tc>
        <w:tc>
          <w:tcPr>
            <w:tcW w:w="1170" w:type="dxa"/>
          </w:tcPr>
          <w:p w14:paraId="63A18A3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250" w:type="dxa"/>
          </w:tcPr>
          <w:p w14:paraId="47415EC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10" w:type="dxa"/>
          </w:tcPr>
          <w:p w14:paraId="31DE5C4D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nia with psychotic symptoms (Visual and auditory hallucination)</w:t>
            </w:r>
          </w:p>
          <w:p w14:paraId="3A87C58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5B261F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106" w:type="dxa"/>
          </w:tcPr>
          <w:p w14:paraId="27649C2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nia</w:t>
            </w:r>
          </w:p>
        </w:tc>
      </w:tr>
      <w:tr w:rsidR="001B5542" w:rsidRPr="006C46DF" w14:paraId="102695BE" w14:textId="77777777" w:rsidTr="00FE7A5B">
        <w:trPr>
          <w:trHeight w:val="521"/>
        </w:trPr>
        <w:tc>
          <w:tcPr>
            <w:tcW w:w="535" w:type="dxa"/>
          </w:tcPr>
          <w:p w14:paraId="63BE65F5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710" w:type="dxa"/>
          </w:tcPr>
          <w:p w14:paraId="1A5A4A6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Prakash et al, 2018</w:t>
            </w:r>
          </w:p>
        </w:tc>
        <w:tc>
          <w:tcPr>
            <w:tcW w:w="900" w:type="dxa"/>
          </w:tcPr>
          <w:p w14:paraId="14E47E6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Case report</w:t>
            </w:r>
          </w:p>
        </w:tc>
        <w:tc>
          <w:tcPr>
            <w:tcW w:w="900" w:type="dxa"/>
          </w:tcPr>
          <w:p w14:paraId="1CD1DF0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A64FBEF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900" w:type="dxa"/>
          </w:tcPr>
          <w:p w14:paraId="4F21E01B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1620" w:type="dxa"/>
          </w:tcPr>
          <w:p w14:paraId="619F554E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Meditation camp</w:t>
            </w:r>
          </w:p>
        </w:tc>
        <w:tc>
          <w:tcPr>
            <w:tcW w:w="1170" w:type="dxa"/>
          </w:tcPr>
          <w:p w14:paraId="389887F3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 xml:space="preserve">6 days </w:t>
            </w:r>
          </w:p>
        </w:tc>
        <w:tc>
          <w:tcPr>
            <w:tcW w:w="2250" w:type="dxa"/>
          </w:tcPr>
          <w:p w14:paraId="4EA43D5C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610" w:type="dxa"/>
          </w:tcPr>
          <w:p w14:paraId="0DD2C239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cute Transient Psychotic Disorder (Delusion of reference, delusion of persecution and auditory hallucination)</w:t>
            </w:r>
          </w:p>
        </w:tc>
        <w:tc>
          <w:tcPr>
            <w:tcW w:w="1170" w:type="dxa"/>
          </w:tcPr>
          <w:p w14:paraId="6971C957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1 week</w:t>
            </w:r>
          </w:p>
        </w:tc>
        <w:tc>
          <w:tcPr>
            <w:tcW w:w="1106" w:type="dxa"/>
          </w:tcPr>
          <w:p w14:paraId="4D45F721" w14:textId="77777777" w:rsidR="001B5542" w:rsidRPr="006C46DF" w:rsidRDefault="001B5542" w:rsidP="0025680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46DF">
              <w:rPr>
                <w:rFonts w:ascii="Times New Roman" w:hAnsi="Times New Roman" w:cs="Times New Roman"/>
                <w:sz w:val="20"/>
                <w:szCs w:val="20"/>
              </w:rPr>
              <w:t>Absent</w:t>
            </w:r>
          </w:p>
        </w:tc>
      </w:tr>
    </w:tbl>
    <w:p w14:paraId="7A21A92E" w14:textId="33E42FEF" w:rsidR="00822D9A" w:rsidRDefault="00822D9A" w:rsidP="004D0EF0">
      <w:pPr>
        <w:spacing w:after="160" w:line="360" w:lineRule="auto"/>
        <w:jc w:val="both"/>
        <w:outlineLvl w:val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40FA011" w14:textId="77777777" w:rsidR="00822D9A" w:rsidRDefault="00822D9A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br w:type="page"/>
      </w:r>
    </w:p>
    <w:p w14:paraId="55A4F1FC" w14:textId="77777777" w:rsidR="00B5630C" w:rsidRPr="00270A3D" w:rsidRDefault="00B5630C" w:rsidP="004D0EF0">
      <w:pPr>
        <w:spacing w:after="160" w:line="360" w:lineRule="auto"/>
        <w:jc w:val="both"/>
        <w:outlineLvl w:val="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sectPr w:rsidR="00B5630C" w:rsidRPr="00270A3D" w:rsidSect="00822D9A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61E56A" w14:textId="77777777" w:rsidR="00D1283C" w:rsidRDefault="00D1283C" w:rsidP="00B77D33">
      <w:pPr>
        <w:spacing w:after="0" w:line="240" w:lineRule="auto"/>
      </w:pPr>
      <w:r>
        <w:separator/>
      </w:r>
    </w:p>
  </w:endnote>
  <w:endnote w:type="continuationSeparator" w:id="0">
    <w:p w14:paraId="1E4ED646" w14:textId="77777777" w:rsidR="00D1283C" w:rsidRDefault="00D1283C" w:rsidP="00B77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30064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8B66D" w14:textId="250E2383" w:rsidR="00822D9A" w:rsidRDefault="00822D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7A5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1D0AD97" w14:textId="77777777" w:rsidR="00822D9A" w:rsidRDefault="00822D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F67C86" w14:textId="77777777" w:rsidR="00D1283C" w:rsidRDefault="00D1283C" w:rsidP="00B77D33">
      <w:pPr>
        <w:spacing w:after="0" w:line="240" w:lineRule="auto"/>
      </w:pPr>
      <w:r>
        <w:separator/>
      </w:r>
    </w:p>
  </w:footnote>
  <w:footnote w:type="continuationSeparator" w:id="0">
    <w:p w14:paraId="21FF9527" w14:textId="77777777" w:rsidR="00D1283C" w:rsidRDefault="00D1283C" w:rsidP="00B77D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B34FF6"/>
    <w:multiLevelType w:val="hybridMultilevel"/>
    <w:tmpl w:val="B4128C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9772C1"/>
    <w:multiLevelType w:val="hybridMultilevel"/>
    <w:tmpl w:val="4B92B3FC"/>
    <w:lvl w:ilvl="0" w:tplc="160288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7B055406"/>
    <w:multiLevelType w:val="hybridMultilevel"/>
    <w:tmpl w:val="690ED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DE1MzA1B7IMLJR0lIJTi4sz8/NACoxrAcH77RYsAAAA"/>
  </w:docVars>
  <w:rsids>
    <w:rsidRoot w:val="003C01A5"/>
    <w:rsid w:val="00001D71"/>
    <w:rsid w:val="0000362D"/>
    <w:rsid w:val="000044E0"/>
    <w:rsid w:val="00015DEB"/>
    <w:rsid w:val="00020E07"/>
    <w:rsid w:val="00023DF6"/>
    <w:rsid w:val="0004294A"/>
    <w:rsid w:val="00044673"/>
    <w:rsid w:val="00053D09"/>
    <w:rsid w:val="00073706"/>
    <w:rsid w:val="00080DE1"/>
    <w:rsid w:val="00083E60"/>
    <w:rsid w:val="00091470"/>
    <w:rsid w:val="000A0EBB"/>
    <w:rsid w:val="000A3B5C"/>
    <w:rsid w:val="000B27C1"/>
    <w:rsid w:val="000C16DD"/>
    <w:rsid w:val="000E00F9"/>
    <w:rsid w:val="000E4C79"/>
    <w:rsid w:val="000F3A15"/>
    <w:rsid w:val="000F4899"/>
    <w:rsid w:val="0010052C"/>
    <w:rsid w:val="00121F54"/>
    <w:rsid w:val="0012593E"/>
    <w:rsid w:val="001322CF"/>
    <w:rsid w:val="00137C44"/>
    <w:rsid w:val="00151F13"/>
    <w:rsid w:val="00155748"/>
    <w:rsid w:val="001628B5"/>
    <w:rsid w:val="00165C16"/>
    <w:rsid w:val="00171197"/>
    <w:rsid w:val="00176F9F"/>
    <w:rsid w:val="00180951"/>
    <w:rsid w:val="001A054B"/>
    <w:rsid w:val="001B3B78"/>
    <w:rsid w:val="001B5542"/>
    <w:rsid w:val="001F7909"/>
    <w:rsid w:val="00202705"/>
    <w:rsid w:val="00221B0E"/>
    <w:rsid w:val="00232BD8"/>
    <w:rsid w:val="00243573"/>
    <w:rsid w:val="0025572D"/>
    <w:rsid w:val="0025680D"/>
    <w:rsid w:val="00266B83"/>
    <w:rsid w:val="00270A3D"/>
    <w:rsid w:val="002801EC"/>
    <w:rsid w:val="002812A7"/>
    <w:rsid w:val="0028765A"/>
    <w:rsid w:val="00290562"/>
    <w:rsid w:val="002B233D"/>
    <w:rsid w:val="002E578E"/>
    <w:rsid w:val="002E7057"/>
    <w:rsid w:val="002F65A6"/>
    <w:rsid w:val="00310FFB"/>
    <w:rsid w:val="003177EB"/>
    <w:rsid w:val="0032056E"/>
    <w:rsid w:val="003347D8"/>
    <w:rsid w:val="00344052"/>
    <w:rsid w:val="00347301"/>
    <w:rsid w:val="00350615"/>
    <w:rsid w:val="00350B96"/>
    <w:rsid w:val="00353FEF"/>
    <w:rsid w:val="00365EA3"/>
    <w:rsid w:val="00370D5F"/>
    <w:rsid w:val="00383D81"/>
    <w:rsid w:val="00384015"/>
    <w:rsid w:val="00384A86"/>
    <w:rsid w:val="00390518"/>
    <w:rsid w:val="00397886"/>
    <w:rsid w:val="003A02FF"/>
    <w:rsid w:val="003A0EFD"/>
    <w:rsid w:val="003B3A10"/>
    <w:rsid w:val="003C01A5"/>
    <w:rsid w:val="003C06C5"/>
    <w:rsid w:val="003D5555"/>
    <w:rsid w:val="003D5CC0"/>
    <w:rsid w:val="004127C0"/>
    <w:rsid w:val="00434B28"/>
    <w:rsid w:val="004436E2"/>
    <w:rsid w:val="00445258"/>
    <w:rsid w:val="00451DB1"/>
    <w:rsid w:val="0046720B"/>
    <w:rsid w:val="004778B7"/>
    <w:rsid w:val="004819E6"/>
    <w:rsid w:val="004C08F4"/>
    <w:rsid w:val="004D0EF0"/>
    <w:rsid w:val="004D14E1"/>
    <w:rsid w:val="004D6EE9"/>
    <w:rsid w:val="004E26BB"/>
    <w:rsid w:val="005406FB"/>
    <w:rsid w:val="005739C9"/>
    <w:rsid w:val="00577260"/>
    <w:rsid w:val="005925A7"/>
    <w:rsid w:val="005967EF"/>
    <w:rsid w:val="005E0656"/>
    <w:rsid w:val="006017AC"/>
    <w:rsid w:val="00622089"/>
    <w:rsid w:val="00632159"/>
    <w:rsid w:val="00653343"/>
    <w:rsid w:val="00664893"/>
    <w:rsid w:val="006808AA"/>
    <w:rsid w:val="006A2F9C"/>
    <w:rsid w:val="006A3EF8"/>
    <w:rsid w:val="006B4AE2"/>
    <w:rsid w:val="006C1DB6"/>
    <w:rsid w:val="006D284A"/>
    <w:rsid w:val="006E2796"/>
    <w:rsid w:val="006E2F6B"/>
    <w:rsid w:val="006E642B"/>
    <w:rsid w:val="00720E52"/>
    <w:rsid w:val="00746C16"/>
    <w:rsid w:val="00752F9C"/>
    <w:rsid w:val="0077123F"/>
    <w:rsid w:val="007820DB"/>
    <w:rsid w:val="007A249C"/>
    <w:rsid w:val="007F2E83"/>
    <w:rsid w:val="00800CD6"/>
    <w:rsid w:val="00802007"/>
    <w:rsid w:val="00804DBB"/>
    <w:rsid w:val="0081047C"/>
    <w:rsid w:val="008110BB"/>
    <w:rsid w:val="0082293C"/>
    <w:rsid w:val="00822D9A"/>
    <w:rsid w:val="00824D21"/>
    <w:rsid w:val="0082761C"/>
    <w:rsid w:val="00855073"/>
    <w:rsid w:val="0089039E"/>
    <w:rsid w:val="00896395"/>
    <w:rsid w:val="008A1647"/>
    <w:rsid w:val="008A470E"/>
    <w:rsid w:val="008B4023"/>
    <w:rsid w:val="008B5A88"/>
    <w:rsid w:val="008B6775"/>
    <w:rsid w:val="008C2823"/>
    <w:rsid w:val="008C6E5A"/>
    <w:rsid w:val="008F09E4"/>
    <w:rsid w:val="00915D72"/>
    <w:rsid w:val="00916DE5"/>
    <w:rsid w:val="00917643"/>
    <w:rsid w:val="00924F35"/>
    <w:rsid w:val="00930B2E"/>
    <w:rsid w:val="00932968"/>
    <w:rsid w:val="0094274E"/>
    <w:rsid w:val="0094775E"/>
    <w:rsid w:val="00961344"/>
    <w:rsid w:val="009657E4"/>
    <w:rsid w:val="00971619"/>
    <w:rsid w:val="0099790E"/>
    <w:rsid w:val="009A0305"/>
    <w:rsid w:val="009B1670"/>
    <w:rsid w:val="009B7ADC"/>
    <w:rsid w:val="009E5079"/>
    <w:rsid w:val="009F00C3"/>
    <w:rsid w:val="009F33CE"/>
    <w:rsid w:val="009F3667"/>
    <w:rsid w:val="009F4B8C"/>
    <w:rsid w:val="00A07B54"/>
    <w:rsid w:val="00A151A2"/>
    <w:rsid w:val="00A15818"/>
    <w:rsid w:val="00A32AAD"/>
    <w:rsid w:val="00A32DEE"/>
    <w:rsid w:val="00A5606C"/>
    <w:rsid w:val="00A6769F"/>
    <w:rsid w:val="00A71643"/>
    <w:rsid w:val="00A818A4"/>
    <w:rsid w:val="00A844DF"/>
    <w:rsid w:val="00A84AAD"/>
    <w:rsid w:val="00A91EC1"/>
    <w:rsid w:val="00AA55B5"/>
    <w:rsid w:val="00AA68EB"/>
    <w:rsid w:val="00AD1678"/>
    <w:rsid w:val="00AD4E02"/>
    <w:rsid w:val="00B07CB4"/>
    <w:rsid w:val="00B14B99"/>
    <w:rsid w:val="00B157F9"/>
    <w:rsid w:val="00B21799"/>
    <w:rsid w:val="00B2642E"/>
    <w:rsid w:val="00B36004"/>
    <w:rsid w:val="00B40DFA"/>
    <w:rsid w:val="00B4194C"/>
    <w:rsid w:val="00B44B0E"/>
    <w:rsid w:val="00B5630C"/>
    <w:rsid w:val="00B712BE"/>
    <w:rsid w:val="00B74277"/>
    <w:rsid w:val="00B77D33"/>
    <w:rsid w:val="00B93283"/>
    <w:rsid w:val="00BA2BC2"/>
    <w:rsid w:val="00BB7B33"/>
    <w:rsid w:val="00BE14FA"/>
    <w:rsid w:val="00BF002D"/>
    <w:rsid w:val="00C54780"/>
    <w:rsid w:val="00C66449"/>
    <w:rsid w:val="00C77C6D"/>
    <w:rsid w:val="00CB671B"/>
    <w:rsid w:val="00CC1317"/>
    <w:rsid w:val="00CD56BA"/>
    <w:rsid w:val="00CE3D41"/>
    <w:rsid w:val="00D1283C"/>
    <w:rsid w:val="00D14ECE"/>
    <w:rsid w:val="00D2093D"/>
    <w:rsid w:val="00D210BD"/>
    <w:rsid w:val="00D34F11"/>
    <w:rsid w:val="00D415A5"/>
    <w:rsid w:val="00D6085D"/>
    <w:rsid w:val="00D66D78"/>
    <w:rsid w:val="00D77D97"/>
    <w:rsid w:val="00D95F06"/>
    <w:rsid w:val="00D96D17"/>
    <w:rsid w:val="00D96E46"/>
    <w:rsid w:val="00DA764A"/>
    <w:rsid w:val="00DB5071"/>
    <w:rsid w:val="00DC0C54"/>
    <w:rsid w:val="00DC6117"/>
    <w:rsid w:val="00DC70A5"/>
    <w:rsid w:val="00DD2C17"/>
    <w:rsid w:val="00DF7A56"/>
    <w:rsid w:val="00E00EBA"/>
    <w:rsid w:val="00E10547"/>
    <w:rsid w:val="00E14DD8"/>
    <w:rsid w:val="00E2333F"/>
    <w:rsid w:val="00E36D10"/>
    <w:rsid w:val="00E41FEA"/>
    <w:rsid w:val="00E64889"/>
    <w:rsid w:val="00E75451"/>
    <w:rsid w:val="00E86B20"/>
    <w:rsid w:val="00EA0E6E"/>
    <w:rsid w:val="00EC39C4"/>
    <w:rsid w:val="00EC5539"/>
    <w:rsid w:val="00F146FE"/>
    <w:rsid w:val="00F22446"/>
    <w:rsid w:val="00F268F8"/>
    <w:rsid w:val="00F35B72"/>
    <w:rsid w:val="00F36E56"/>
    <w:rsid w:val="00F517DC"/>
    <w:rsid w:val="00F6737D"/>
    <w:rsid w:val="00F769CE"/>
    <w:rsid w:val="00F83565"/>
    <w:rsid w:val="00F8673C"/>
    <w:rsid w:val="00FA75DF"/>
    <w:rsid w:val="00FB35D7"/>
    <w:rsid w:val="00FC4845"/>
    <w:rsid w:val="00FE5477"/>
    <w:rsid w:val="00FE7A5B"/>
    <w:rsid w:val="00FF6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23C7A"/>
  <w15:chartTrackingRefBased/>
  <w15:docId w15:val="{F90BB976-2FBF-4B78-B24D-8ED759806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673C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746C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75DF"/>
    <w:pPr>
      <w:ind w:left="720"/>
      <w:contextualSpacing/>
    </w:pPr>
  </w:style>
  <w:style w:type="table" w:styleId="TableGrid">
    <w:name w:val="Table Grid"/>
    <w:basedOn w:val="TableNormal"/>
    <w:uiPriority w:val="39"/>
    <w:rsid w:val="00B77D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77D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D33"/>
  </w:style>
  <w:style w:type="paragraph" w:styleId="Footer">
    <w:name w:val="footer"/>
    <w:basedOn w:val="Normal"/>
    <w:link w:val="FooterChar"/>
    <w:uiPriority w:val="99"/>
    <w:unhideWhenUsed/>
    <w:rsid w:val="00B77D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D33"/>
  </w:style>
  <w:style w:type="paragraph" w:styleId="Bibliography">
    <w:name w:val="Bibliography"/>
    <w:basedOn w:val="Normal"/>
    <w:next w:val="Normal"/>
    <w:uiPriority w:val="37"/>
    <w:unhideWhenUsed/>
    <w:rsid w:val="00270A3D"/>
    <w:pPr>
      <w:spacing w:after="240" w:line="24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8276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76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76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6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76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76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61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46C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ighlight">
    <w:name w:val="highlight"/>
    <w:basedOn w:val="DefaultParagraphFont"/>
    <w:rsid w:val="002E578E"/>
  </w:style>
  <w:style w:type="paragraph" w:styleId="Revision">
    <w:name w:val="Revision"/>
    <w:hidden/>
    <w:uiPriority w:val="99"/>
    <w:semiHidden/>
    <w:rsid w:val="000E00F9"/>
    <w:pPr>
      <w:spacing w:after="0" w:line="240" w:lineRule="auto"/>
    </w:pPr>
  </w:style>
  <w:style w:type="paragraph" w:styleId="NoSpacing">
    <w:name w:val="No Spacing"/>
    <w:uiPriority w:val="1"/>
    <w:qFormat/>
    <w:rsid w:val="002B23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517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7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4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2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5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6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0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7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8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2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7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70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63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1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6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60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3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F667A-9A53-460D-9F45-FB41C9A0A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4</TotalTime>
  <Pages>3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Sharma</dc:creator>
  <cp:keywords/>
  <dc:description/>
  <cp:lastModifiedBy>Pawan Sharma</cp:lastModifiedBy>
  <cp:revision>92</cp:revision>
  <dcterms:created xsi:type="dcterms:W3CDTF">2015-06-07T04:29:00Z</dcterms:created>
  <dcterms:modified xsi:type="dcterms:W3CDTF">2019-09-25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FPuD4hjY"/&gt;&lt;style id="http://www.zotero.org/styles/sage-harvard" hasBibliography="1" bibliographyStyleHasBeenSet="1"/&gt;&lt;prefs&gt;&lt;pref name="fieldType" value="Field"/&gt;&lt;pref name="storeReferences" val</vt:lpwstr>
  </property>
  <property fmtid="{D5CDD505-2E9C-101B-9397-08002B2CF9AE}" pid="3" name="ZOTERO_PREF_2">
    <vt:lpwstr>ue="true"/&gt;&lt;pref name="automaticJournalAbbreviations" value="true"/&gt;&lt;/prefs&gt;&lt;/data&gt;</vt:lpwstr>
  </property>
</Properties>
</file>